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58D88F" w14:textId="77777777" w:rsidR="00472DFC" w:rsidRDefault="00843157">
      <w:r>
        <w:rPr>
          <w:noProof/>
        </w:rPr>
        <mc:AlternateContent>
          <mc:Choice Requires="wps">
            <w:drawing>
              <wp:inline distT="0" distB="0" distL="0" distR="0" wp14:anchorId="2A78C961" wp14:editId="76D2697F">
                <wp:extent cx="307340" cy="307340"/>
                <wp:effectExtent l="0" t="0" r="0" b="0"/>
                <wp:docPr id="1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46AA65" id="AutoShape 1" o:spid="_x0000_s1026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" filled="f" stroked="f">
                <o:lock v:ext="edit" aspectratio="t"/>
                <w10:anchorlock/>
              </v:rect>
            </w:pict>
          </mc:Fallback>
        </mc:AlternateContent>
      </w:r>
      <w:r w:rsidRPr="00843157">
        <w:drawing>
          <wp:inline distT="0" distB="0" distL="0" distR="0" wp14:anchorId="22B1C46E" wp14:editId="18C98319">
            <wp:extent cx="548640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72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Mzc2MrYwMTUwsjRU0lEKTi0uzszPAykwrAUAEOmQziwAAAA="/>
  </w:docVars>
  <w:rsids>
    <w:rsidRoot w:val="00843157"/>
    <w:rsid w:val="00472DFC"/>
    <w:rsid w:val="00843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C4EC3"/>
  <w15:chartTrackingRefBased/>
  <w15:docId w15:val="{4B9BA817-5C16-4F7C-B103-C34F0ABE2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Parekh</dc:creator>
  <cp:keywords/>
  <dc:description/>
  <cp:lastModifiedBy>Abhishek Parekh</cp:lastModifiedBy>
  <cp:revision>1</cp:revision>
  <dcterms:created xsi:type="dcterms:W3CDTF">2019-10-08T00:15:00Z</dcterms:created>
  <dcterms:modified xsi:type="dcterms:W3CDTF">2019-10-08T00:17:00Z</dcterms:modified>
</cp:coreProperties>
</file>